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8DE1E" w14:textId="14C00755" w:rsidR="002F0374" w:rsidRPr="00331A14" w:rsidRDefault="002F0374">
      <w:pPr>
        <w:rPr>
          <w:b/>
          <w:bCs/>
        </w:rPr>
      </w:pPr>
      <w:r w:rsidRPr="00331A14">
        <w:rPr>
          <w:b/>
          <w:bCs/>
        </w:rPr>
        <w:t>Overview of Views:</w:t>
      </w:r>
    </w:p>
    <w:p w14:paraId="230C3277" w14:textId="61B8D8D1" w:rsidR="002F0374" w:rsidRDefault="002F0374">
      <w:r>
        <w:t xml:space="preserve">In SAP ABAP </w:t>
      </w:r>
      <w:r w:rsidR="00D579D8">
        <w:t>a</w:t>
      </w:r>
      <w:r w:rsidR="00D579D8" w:rsidRPr="00D579D8">
        <w:t xml:space="preserve"> View acts like a database table</w:t>
      </w:r>
      <w:r w:rsidR="00D579D8">
        <w:t xml:space="preserve">, </w:t>
      </w:r>
      <w:r w:rsidR="00D579D8" w:rsidRPr="00D579D8">
        <w:t>But it will not occupy storage space. A view acts similar to a virtual table - a table that does not have any physical existence. A view is created by combining the data of one or more tables containing information about an application object</w:t>
      </w:r>
      <w:r w:rsidR="00371D7F">
        <w:t>.</w:t>
      </w:r>
    </w:p>
    <w:p w14:paraId="0B62A38B" w14:textId="6228C843" w:rsidR="00371D7F" w:rsidRDefault="00371D7F"/>
    <w:p w14:paraId="51979817" w14:textId="742731A7" w:rsidR="00371D7F" w:rsidRDefault="00371D7F">
      <w:r>
        <w:t>There are 4 types of views:</w:t>
      </w:r>
    </w:p>
    <w:p w14:paraId="1EA8C124" w14:textId="258733D0" w:rsidR="00371D7F" w:rsidRDefault="00371D7F">
      <w:r>
        <w:t>1)Database View</w:t>
      </w:r>
    </w:p>
    <w:p w14:paraId="15BA1A95" w14:textId="4EDB7DDD" w:rsidR="00371D7F" w:rsidRDefault="00371D7F">
      <w:r>
        <w:t>2)Projection View</w:t>
      </w:r>
    </w:p>
    <w:p w14:paraId="5578762E" w14:textId="7D264536" w:rsidR="00371D7F" w:rsidRDefault="00371D7F">
      <w:r>
        <w:t>3)Help View</w:t>
      </w:r>
    </w:p>
    <w:p w14:paraId="403A12DE" w14:textId="535E1579" w:rsidR="00371D7F" w:rsidRDefault="00371D7F">
      <w:r>
        <w:t>4)Maintenance View</w:t>
      </w:r>
    </w:p>
    <w:p w14:paraId="5B6AA963" w14:textId="25F1110F" w:rsidR="00AE1448" w:rsidRDefault="00AE1448"/>
    <w:p w14:paraId="1E6B4A16" w14:textId="77777777" w:rsidR="00AE1448" w:rsidRPr="00331A14" w:rsidRDefault="00AE1448" w:rsidP="00AE1448">
      <w:pPr>
        <w:rPr>
          <w:b/>
          <w:bCs/>
        </w:rPr>
      </w:pPr>
      <w:r w:rsidRPr="00331A14">
        <w:rPr>
          <w:b/>
          <w:bCs/>
        </w:rPr>
        <w:t>1)Database View</w:t>
      </w:r>
    </w:p>
    <w:p w14:paraId="2C283AFA" w14:textId="682809A7" w:rsidR="00AE1448" w:rsidRDefault="00AE1448">
      <w:r>
        <w:t>A View created on two or more tables by clubbing the fields using inner join is called Database View.</w:t>
      </w:r>
    </w:p>
    <w:p w14:paraId="63073B29" w14:textId="5D5893E1" w:rsidR="005C644F" w:rsidRDefault="005C644F" w:rsidP="005C644F">
      <w:pPr>
        <w:pStyle w:val="ListParagraph"/>
        <w:numPr>
          <w:ilvl w:val="0"/>
          <w:numId w:val="1"/>
        </w:numPr>
      </w:pPr>
      <w:r>
        <w:t>Maintenance operation not possible</w:t>
      </w:r>
    </w:p>
    <w:p w14:paraId="2A2DF7E8" w14:textId="4529CEA1" w:rsidR="005C644F" w:rsidRDefault="005C644F" w:rsidP="005C644F">
      <w:pPr>
        <w:pStyle w:val="ListParagraph"/>
        <w:numPr>
          <w:ilvl w:val="0"/>
          <w:numId w:val="1"/>
        </w:numPr>
      </w:pPr>
      <w:r>
        <w:t>As inner join is used only matching record will be fetched</w:t>
      </w:r>
    </w:p>
    <w:p w14:paraId="6FE8CE00" w14:textId="3A1147D8" w:rsidR="00BC2759" w:rsidRDefault="00BC2759" w:rsidP="00BC2759">
      <w:r>
        <w:rPr>
          <w:noProof/>
        </w:rPr>
        <w:drawing>
          <wp:inline distT="0" distB="0" distL="0" distR="0" wp14:anchorId="1C32C288" wp14:editId="1BC2637B">
            <wp:extent cx="3390900" cy="19471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03578" cy="1954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DF812" w14:textId="35E866E7" w:rsidR="00BC2759" w:rsidRDefault="00331A14" w:rsidP="00BC2759">
      <w:r>
        <w:t>SE11 T</w:t>
      </w:r>
      <w:r w:rsidR="0041232A">
        <w:t>-</w:t>
      </w:r>
      <w:r>
        <w:t>code</w:t>
      </w:r>
    </w:p>
    <w:p w14:paraId="3E731153" w14:textId="12A9207C" w:rsidR="00BC2759" w:rsidRDefault="00BC2759" w:rsidP="00BC2759">
      <w:r>
        <w:rPr>
          <w:noProof/>
        </w:rPr>
        <w:drawing>
          <wp:inline distT="0" distB="0" distL="0" distR="0" wp14:anchorId="4E02AB82" wp14:editId="1AF2DE59">
            <wp:extent cx="3038475" cy="160759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53486" cy="161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FF302" w14:textId="3A26414B" w:rsidR="00BC2759" w:rsidRDefault="0041232A" w:rsidP="00BC2759">
      <w:r>
        <w:t>Select View and enter the name start with Z</w:t>
      </w:r>
    </w:p>
    <w:p w14:paraId="2CF84269" w14:textId="754BE6F5" w:rsidR="00BC2759" w:rsidRDefault="00BC2759" w:rsidP="00BC2759">
      <w:r>
        <w:rPr>
          <w:noProof/>
        </w:rPr>
        <w:lastRenderedPageBreak/>
        <w:drawing>
          <wp:inline distT="0" distB="0" distL="0" distR="0" wp14:anchorId="5E881F5E" wp14:editId="7B0B2308">
            <wp:extent cx="1750414" cy="14478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53288" cy="1450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84B59" w14:textId="2FCED742" w:rsidR="0041232A" w:rsidRDefault="0041232A" w:rsidP="00BC2759">
      <w:r>
        <w:t>Select the appropriate view.</w:t>
      </w:r>
    </w:p>
    <w:p w14:paraId="37CAF322" w14:textId="7FDE32E5" w:rsidR="00EA680A" w:rsidRDefault="00EA680A" w:rsidP="00BC2759"/>
    <w:p w14:paraId="0A536957" w14:textId="0080BBF9" w:rsidR="00EA680A" w:rsidRDefault="00EA680A" w:rsidP="00BC2759">
      <w:r>
        <w:rPr>
          <w:noProof/>
        </w:rPr>
        <w:drawing>
          <wp:inline distT="0" distB="0" distL="0" distR="0" wp14:anchorId="2E5A94BC" wp14:editId="7F5BE8D0">
            <wp:extent cx="4788535" cy="257570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97876" cy="2580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7F70D" w14:textId="0FE27CB7" w:rsidR="00E51AFD" w:rsidRDefault="0041232A" w:rsidP="00BC2759">
      <w:r>
        <w:t xml:space="preserve">Enter short description and </w:t>
      </w:r>
      <w:r w:rsidR="00771D5F">
        <w:t>table details.</w:t>
      </w:r>
    </w:p>
    <w:p w14:paraId="1E0E88FB" w14:textId="0104B015" w:rsidR="00E51AFD" w:rsidRDefault="00E51AFD" w:rsidP="00BC2759">
      <w:r>
        <w:rPr>
          <w:noProof/>
        </w:rPr>
        <w:drawing>
          <wp:inline distT="0" distB="0" distL="0" distR="0" wp14:anchorId="66347C48" wp14:editId="0C915D51">
            <wp:extent cx="4569120" cy="3241817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12686" cy="327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3D77E" w14:textId="70BD82EB" w:rsidR="00E51AFD" w:rsidRDefault="00771D5F" w:rsidP="00BC2759">
      <w:r>
        <w:t>Click on table name and then Click on Relationship Button.</w:t>
      </w:r>
    </w:p>
    <w:p w14:paraId="105E711C" w14:textId="1FD943BC" w:rsidR="00E51AFD" w:rsidRDefault="00E51AFD" w:rsidP="00BC2759">
      <w:r>
        <w:rPr>
          <w:noProof/>
        </w:rPr>
        <w:lastRenderedPageBreak/>
        <w:drawing>
          <wp:inline distT="0" distB="0" distL="0" distR="0" wp14:anchorId="00DF2044" wp14:editId="3274D6C5">
            <wp:extent cx="3789868" cy="2324100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04325" cy="233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43EC" w14:textId="003C6A6D" w:rsidR="00E51AFD" w:rsidRDefault="00E51AFD" w:rsidP="00BC2759"/>
    <w:p w14:paraId="28CB8262" w14:textId="5AA52ADD" w:rsidR="00E51AFD" w:rsidRDefault="00E51AFD" w:rsidP="00BC2759">
      <w:r>
        <w:rPr>
          <w:noProof/>
        </w:rPr>
        <w:drawing>
          <wp:inline distT="0" distB="0" distL="0" distR="0" wp14:anchorId="77D26319" wp14:editId="72FC786F">
            <wp:extent cx="4131310" cy="2309158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41745" cy="2314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A59E6" w14:textId="02447F5A" w:rsidR="00043EA9" w:rsidRDefault="00043EA9" w:rsidP="00BC2759">
      <w:r>
        <w:t>Click on View Field tab</w:t>
      </w:r>
    </w:p>
    <w:p w14:paraId="15AAFD0E" w14:textId="3479B8DF" w:rsidR="00CF4971" w:rsidRDefault="00CF4971" w:rsidP="00BC2759">
      <w:r>
        <w:rPr>
          <w:noProof/>
        </w:rPr>
        <w:drawing>
          <wp:inline distT="0" distB="0" distL="0" distR="0" wp14:anchorId="435C6033" wp14:editId="1F60734A">
            <wp:extent cx="4314825" cy="25227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26786" cy="2529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60CF7" w14:textId="25475CB0" w:rsidR="00CF4971" w:rsidRDefault="00043EA9" w:rsidP="00BC2759">
      <w:r>
        <w:t>Click on Table fields tab.</w:t>
      </w:r>
    </w:p>
    <w:p w14:paraId="50A15AA9" w14:textId="20F01EA3" w:rsidR="00CF4971" w:rsidRDefault="00CF4971" w:rsidP="00BC2759">
      <w:r>
        <w:rPr>
          <w:noProof/>
        </w:rPr>
        <w:lastRenderedPageBreak/>
        <w:drawing>
          <wp:inline distT="0" distB="0" distL="0" distR="0" wp14:anchorId="29F546EE" wp14:editId="66B3F5F8">
            <wp:extent cx="4432470" cy="293370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46164" cy="2942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40A23" w14:textId="53514E14" w:rsidR="00043EA9" w:rsidRDefault="00043EA9" w:rsidP="00BC2759">
      <w:r>
        <w:t>Select the fields.</w:t>
      </w:r>
    </w:p>
    <w:p w14:paraId="2396C797" w14:textId="6A73B056" w:rsidR="00B523F6" w:rsidRDefault="00B523F6" w:rsidP="00BC2759"/>
    <w:p w14:paraId="7340D431" w14:textId="63C7619D" w:rsidR="00B523F6" w:rsidRDefault="00B523F6" w:rsidP="00BC2759">
      <w:r>
        <w:rPr>
          <w:noProof/>
        </w:rPr>
        <w:drawing>
          <wp:inline distT="0" distB="0" distL="0" distR="0" wp14:anchorId="2DFD7F49" wp14:editId="1D3B531F">
            <wp:extent cx="4667250" cy="251934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73509" cy="2522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BB9E" w14:textId="114B10AA" w:rsidR="00BF29A5" w:rsidRDefault="00043EA9" w:rsidP="00BC2759">
      <w:r>
        <w:t>In section Condition tab you can input the selection conditions.</w:t>
      </w:r>
    </w:p>
    <w:p w14:paraId="54E9186B" w14:textId="3631385F" w:rsidR="00BF29A5" w:rsidRDefault="00BF29A5" w:rsidP="00BC2759">
      <w:r>
        <w:rPr>
          <w:noProof/>
        </w:rPr>
        <w:drawing>
          <wp:inline distT="0" distB="0" distL="0" distR="0" wp14:anchorId="194C6164" wp14:editId="295AA309">
            <wp:extent cx="4388485" cy="1824727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96921" cy="182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D9CA9" w14:textId="7591ED5D" w:rsidR="00F23FE5" w:rsidRDefault="00F23FE5" w:rsidP="00BC2759">
      <w:r>
        <w:rPr>
          <w:noProof/>
        </w:rPr>
        <w:lastRenderedPageBreak/>
        <w:drawing>
          <wp:inline distT="0" distB="0" distL="0" distR="0" wp14:anchorId="5FF77D34" wp14:editId="63D7DE9B">
            <wp:extent cx="5026660" cy="1991506"/>
            <wp:effectExtent l="0" t="0" r="254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3372" cy="199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BECD0" w14:textId="611E7E30" w:rsidR="0051451F" w:rsidRDefault="00043EA9" w:rsidP="00BC2759">
      <w:r>
        <w:t>Save and activate.</w:t>
      </w:r>
    </w:p>
    <w:p w14:paraId="2C84BD93" w14:textId="35C72962" w:rsidR="0051451F" w:rsidRDefault="0051451F" w:rsidP="00BC2759">
      <w:r>
        <w:t>Database View Created.</w:t>
      </w:r>
    </w:p>
    <w:p w14:paraId="348B5ACF" w14:textId="6127989B" w:rsidR="0051451F" w:rsidRDefault="0051451F" w:rsidP="00BC2759"/>
    <w:p w14:paraId="22FEBE83" w14:textId="77777777" w:rsidR="0051451F" w:rsidRPr="00043EA9" w:rsidRDefault="0051451F" w:rsidP="0051451F">
      <w:pPr>
        <w:rPr>
          <w:b/>
          <w:bCs/>
        </w:rPr>
      </w:pPr>
      <w:r w:rsidRPr="00043EA9">
        <w:rPr>
          <w:b/>
          <w:bCs/>
        </w:rPr>
        <w:t>2)Projection View</w:t>
      </w:r>
    </w:p>
    <w:p w14:paraId="4716513E" w14:textId="2FF58564" w:rsidR="0051451F" w:rsidRDefault="003A1599" w:rsidP="00D7080C">
      <w:pPr>
        <w:pStyle w:val="ListParagraph"/>
        <w:numPr>
          <w:ilvl w:val="0"/>
          <w:numId w:val="2"/>
        </w:numPr>
      </w:pPr>
      <w:r>
        <w:t>Created on single table only.</w:t>
      </w:r>
    </w:p>
    <w:p w14:paraId="38A9905D" w14:textId="38CC5C4E" w:rsidR="003A1599" w:rsidRDefault="00D7080C" w:rsidP="00D7080C">
      <w:pPr>
        <w:pStyle w:val="ListParagraph"/>
        <w:numPr>
          <w:ilvl w:val="0"/>
          <w:numId w:val="2"/>
        </w:numPr>
      </w:pPr>
      <w:r>
        <w:t>Maintenance operation is possible</w:t>
      </w:r>
    </w:p>
    <w:p w14:paraId="12FDF847" w14:textId="164D86D7" w:rsidR="00445CF0" w:rsidRDefault="00445CF0" w:rsidP="00445CF0"/>
    <w:p w14:paraId="373A95D6" w14:textId="4445AC92" w:rsidR="00445CF0" w:rsidRDefault="00445CF0" w:rsidP="00445CF0">
      <w:r>
        <w:rPr>
          <w:noProof/>
        </w:rPr>
        <w:drawing>
          <wp:inline distT="0" distB="0" distL="0" distR="0" wp14:anchorId="7D8A00F3" wp14:editId="32536490">
            <wp:extent cx="2657475" cy="13335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A4916" w14:textId="36FC120E" w:rsidR="00445CF0" w:rsidRDefault="00445CF0" w:rsidP="00445CF0"/>
    <w:p w14:paraId="7F4D81B8" w14:textId="364B6AE7" w:rsidR="00445CF0" w:rsidRDefault="00445CF0" w:rsidP="00445CF0">
      <w:r>
        <w:rPr>
          <w:noProof/>
        </w:rPr>
        <w:drawing>
          <wp:inline distT="0" distB="0" distL="0" distR="0" wp14:anchorId="0DF640D9" wp14:editId="69434DA2">
            <wp:extent cx="3341230" cy="23812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51819" cy="2388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ED056" w14:textId="144CD89D" w:rsidR="00B8158F" w:rsidRDefault="00445CF0" w:rsidP="00445CF0">
      <w:r>
        <w:rPr>
          <w:noProof/>
        </w:rPr>
        <w:lastRenderedPageBreak/>
        <w:drawing>
          <wp:inline distT="0" distB="0" distL="0" distR="0" wp14:anchorId="26AFF542" wp14:editId="4E14F020">
            <wp:extent cx="4371975" cy="2285184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81656" cy="2290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E2944" w14:textId="3848C94C" w:rsidR="00B8158F" w:rsidRDefault="00B8158F" w:rsidP="00445CF0">
      <w:r>
        <w:t xml:space="preserve">Save and </w:t>
      </w:r>
      <w:r w:rsidR="00B05A77">
        <w:t>activate</w:t>
      </w:r>
      <w:r>
        <w:t xml:space="preserve"> if required can add maintenance operation in Maintenance Status Tab.</w:t>
      </w:r>
    </w:p>
    <w:p w14:paraId="5B5F3D80" w14:textId="6FC74FFB" w:rsidR="00B05A77" w:rsidRDefault="00B05A77" w:rsidP="00445CF0"/>
    <w:p w14:paraId="5A0FB28A" w14:textId="77777777" w:rsidR="00B05A77" w:rsidRPr="00043EA9" w:rsidRDefault="00B05A77" w:rsidP="00B05A77">
      <w:pPr>
        <w:rPr>
          <w:b/>
          <w:bCs/>
        </w:rPr>
      </w:pPr>
      <w:r w:rsidRPr="00043EA9">
        <w:rPr>
          <w:b/>
          <w:bCs/>
        </w:rPr>
        <w:t>3)Help View</w:t>
      </w:r>
    </w:p>
    <w:p w14:paraId="4C545362" w14:textId="56B6B47A" w:rsidR="00B05A77" w:rsidRDefault="00CE0F58" w:rsidP="00A411C7">
      <w:pPr>
        <w:pStyle w:val="ListParagraph"/>
        <w:numPr>
          <w:ilvl w:val="0"/>
          <w:numId w:val="3"/>
        </w:numPr>
      </w:pPr>
      <w:r>
        <w:t>Created on two or more tables for “Search-Helps”</w:t>
      </w:r>
    </w:p>
    <w:p w14:paraId="3A368A6E" w14:textId="4D9C64D2" w:rsidR="00CE0F58" w:rsidRDefault="00CE0F58" w:rsidP="00A411C7">
      <w:pPr>
        <w:pStyle w:val="ListParagraph"/>
        <w:numPr>
          <w:ilvl w:val="0"/>
          <w:numId w:val="3"/>
        </w:numPr>
      </w:pPr>
      <w:r>
        <w:t>Uses Outer join concept</w:t>
      </w:r>
    </w:p>
    <w:p w14:paraId="03D49BF1" w14:textId="30A2F30B" w:rsidR="00CE0F58" w:rsidRDefault="00CE0F58" w:rsidP="00A411C7">
      <w:pPr>
        <w:pStyle w:val="ListParagraph"/>
        <w:numPr>
          <w:ilvl w:val="0"/>
          <w:numId w:val="3"/>
        </w:numPr>
      </w:pPr>
      <w:r>
        <w:t>Cannot maintain the data</w:t>
      </w:r>
    </w:p>
    <w:p w14:paraId="7652AFD4" w14:textId="77777777" w:rsidR="00A411C7" w:rsidRDefault="00A411C7" w:rsidP="00A411C7"/>
    <w:p w14:paraId="0FB06A7A" w14:textId="77777777" w:rsidR="00A411C7" w:rsidRPr="00043EA9" w:rsidRDefault="00A411C7" w:rsidP="00A411C7">
      <w:pPr>
        <w:rPr>
          <w:b/>
          <w:bCs/>
        </w:rPr>
      </w:pPr>
      <w:r w:rsidRPr="00043EA9">
        <w:rPr>
          <w:b/>
          <w:bCs/>
        </w:rPr>
        <w:t>4)Maintenance View</w:t>
      </w:r>
    </w:p>
    <w:p w14:paraId="719FF529" w14:textId="1CF4F0EE" w:rsidR="003A1599" w:rsidRDefault="002C5CB7" w:rsidP="00023213">
      <w:pPr>
        <w:pStyle w:val="ListParagraph"/>
        <w:numPr>
          <w:ilvl w:val="0"/>
          <w:numId w:val="4"/>
        </w:numPr>
      </w:pPr>
      <w:r>
        <w:t>View created on two or more tables using inner join.</w:t>
      </w:r>
    </w:p>
    <w:p w14:paraId="7BCBA84F" w14:textId="1DC8A5F7" w:rsidR="002C5CB7" w:rsidRDefault="002C5CB7" w:rsidP="00023213">
      <w:pPr>
        <w:pStyle w:val="ListParagraph"/>
        <w:numPr>
          <w:ilvl w:val="0"/>
          <w:numId w:val="4"/>
        </w:numPr>
      </w:pPr>
      <w:r>
        <w:t>Can Read and maintain data</w:t>
      </w:r>
    </w:p>
    <w:p w14:paraId="3593B180" w14:textId="6F02C8CD" w:rsidR="002C5CB7" w:rsidRDefault="002C5CB7" w:rsidP="00023213">
      <w:pPr>
        <w:pStyle w:val="ListParagraph"/>
        <w:numPr>
          <w:ilvl w:val="0"/>
          <w:numId w:val="4"/>
        </w:numPr>
      </w:pPr>
      <w:r>
        <w:t>Maintenance view should not be created on Standard table.</w:t>
      </w:r>
    </w:p>
    <w:p w14:paraId="58DE4D58" w14:textId="5B74A432" w:rsidR="00374E56" w:rsidRDefault="00374E56" w:rsidP="00374E56"/>
    <w:p w14:paraId="24CBF898" w14:textId="20D2D0FB" w:rsidR="00374E56" w:rsidRDefault="00374E56" w:rsidP="00374E56">
      <w:r>
        <w:rPr>
          <w:noProof/>
        </w:rPr>
        <w:drawing>
          <wp:inline distT="0" distB="0" distL="0" distR="0" wp14:anchorId="1FDA5909" wp14:editId="02E98DE2">
            <wp:extent cx="3739702" cy="263842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45668" cy="2642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7DEEF" w14:textId="4FF35E2F" w:rsidR="00374E56" w:rsidRDefault="00374E56" w:rsidP="00374E56"/>
    <w:p w14:paraId="46710A9D" w14:textId="79B10532" w:rsidR="00374E56" w:rsidRDefault="00374E56" w:rsidP="00374E56"/>
    <w:p w14:paraId="1721390A" w14:textId="7096016F" w:rsidR="00374E56" w:rsidRDefault="00374E56" w:rsidP="00374E56"/>
    <w:p w14:paraId="14327FD1" w14:textId="291DE7C9" w:rsidR="00374E56" w:rsidRDefault="00374E56" w:rsidP="00374E56">
      <w:r>
        <w:rPr>
          <w:noProof/>
        </w:rPr>
        <w:drawing>
          <wp:inline distT="0" distB="0" distL="0" distR="0" wp14:anchorId="1D28DA66" wp14:editId="139F2ED9">
            <wp:extent cx="3859044" cy="2362200"/>
            <wp:effectExtent l="0" t="0" r="825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66578" cy="2366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D257A" w14:textId="419E9D9D" w:rsidR="00374E56" w:rsidRDefault="00374E56" w:rsidP="00374E56"/>
    <w:p w14:paraId="6E1FE939" w14:textId="3ADE92B6" w:rsidR="003D03CB" w:rsidRDefault="003D03CB" w:rsidP="00374E56">
      <w:r>
        <w:rPr>
          <w:noProof/>
        </w:rPr>
        <w:drawing>
          <wp:inline distT="0" distB="0" distL="0" distR="0" wp14:anchorId="664D9579" wp14:editId="766C058D">
            <wp:extent cx="3581400" cy="208099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7950" cy="2084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48948" w14:textId="0D736241" w:rsidR="00331A14" w:rsidRDefault="00331A14" w:rsidP="00374E56"/>
    <w:p w14:paraId="1E8D1BF3" w14:textId="40CCE6A7" w:rsidR="00331A14" w:rsidRDefault="00331A14" w:rsidP="00374E56">
      <w:r>
        <w:rPr>
          <w:noProof/>
        </w:rPr>
        <w:drawing>
          <wp:inline distT="0" distB="0" distL="0" distR="0" wp14:anchorId="33BF1E67" wp14:editId="74DF7028">
            <wp:extent cx="3208441" cy="25336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13665" cy="253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96B10" w14:textId="228721DC" w:rsidR="00331A14" w:rsidRDefault="00331A14" w:rsidP="00374E56"/>
    <w:p w14:paraId="352AB5A9" w14:textId="74D3BF37" w:rsidR="00331A14" w:rsidRDefault="00043EA9" w:rsidP="00374E56">
      <w:r>
        <w:t>Create TMG through Utilities.</w:t>
      </w:r>
    </w:p>
    <w:p w14:paraId="736F499B" w14:textId="0F67A97C" w:rsidR="00331A14" w:rsidRDefault="00331A14" w:rsidP="00374E56"/>
    <w:p w14:paraId="259CF858" w14:textId="284F3EFC" w:rsidR="00043EA9" w:rsidRDefault="00331A14" w:rsidP="00374E56">
      <w:r>
        <w:rPr>
          <w:noProof/>
        </w:rPr>
        <w:drawing>
          <wp:inline distT="0" distB="0" distL="0" distR="0" wp14:anchorId="22A5C53D" wp14:editId="4C8C8003">
            <wp:extent cx="4476750" cy="51911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0736D" w14:textId="3C411855" w:rsidR="00043EA9" w:rsidRDefault="00043EA9" w:rsidP="00374E56">
      <w:r>
        <w:t>Save and activate.</w:t>
      </w:r>
    </w:p>
    <w:sectPr w:rsidR="00043E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3E6303"/>
    <w:multiLevelType w:val="hybridMultilevel"/>
    <w:tmpl w:val="5EECF090"/>
    <w:lvl w:ilvl="0" w:tplc="96AE29D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Mang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4D4B60"/>
    <w:multiLevelType w:val="hybridMultilevel"/>
    <w:tmpl w:val="178EF028"/>
    <w:lvl w:ilvl="0" w:tplc="96AE29D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Mang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E176B0"/>
    <w:multiLevelType w:val="hybridMultilevel"/>
    <w:tmpl w:val="5358B8D6"/>
    <w:lvl w:ilvl="0" w:tplc="96AE29D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Mang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7D5CE1"/>
    <w:multiLevelType w:val="hybridMultilevel"/>
    <w:tmpl w:val="019CF900"/>
    <w:lvl w:ilvl="0" w:tplc="96AE29D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Mang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MLc0NbQ0MTM3NDVX0lEKTi0uzszPAykwrAUAlu6dlCwAAAA="/>
  </w:docVars>
  <w:rsids>
    <w:rsidRoot w:val="00075F45"/>
    <w:rsid w:val="00023213"/>
    <w:rsid w:val="00043EA9"/>
    <w:rsid w:val="00075F45"/>
    <w:rsid w:val="001E21CC"/>
    <w:rsid w:val="002C5CB7"/>
    <w:rsid w:val="002F0374"/>
    <w:rsid w:val="00331A14"/>
    <w:rsid w:val="00371D7F"/>
    <w:rsid w:val="00374E56"/>
    <w:rsid w:val="003A1599"/>
    <w:rsid w:val="003D03CB"/>
    <w:rsid w:val="0041232A"/>
    <w:rsid w:val="00445CF0"/>
    <w:rsid w:val="0051451F"/>
    <w:rsid w:val="00540627"/>
    <w:rsid w:val="005C644F"/>
    <w:rsid w:val="005E2F0A"/>
    <w:rsid w:val="0067557D"/>
    <w:rsid w:val="00771D5F"/>
    <w:rsid w:val="00A411C7"/>
    <w:rsid w:val="00AE1448"/>
    <w:rsid w:val="00B05A77"/>
    <w:rsid w:val="00B523F6"/>
    <w:rsid w:val="00B8158F"/>
    <w:rsid w:val="00BC2759"/>
    <w:rsid w:val="00BF29A5"/>
    <w:rsid w:val="00CE0F58"/>
    <w:rsid w:val="00CF4971"/>
    <w:rsid w:val="00D579D8"/>
    <w:rsid w:val="00D7080C"/>
    <w:rsid w:val="00E51AFD"/>
    <w:rsid w:val="00EA680A"/>
    <w:rsid w:val="00F23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3AD09"/>
  <w15:chartTrackingRefBased/>
  <w15:docId w15:val="{132B7316-8570-49A7-A673-D8825D823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11C7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64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8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7</cp:revision>
  <dcterms:created xsi:type="dcterms:W3CDTF">2021-12-18T13:32:00Z</dcterms:created>
  <dcterms:modified xsi:type="dcterms:W3CDTF">2021-12-18T14:18:00Z</dcterms:modified>
</cp:coreProperties>
</file>